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7d7222df3e52ba3d8b27887eef0dfab273dff40"/>
    <w:p>
      <w:pPr>
        <w:pStyle w:val="Heading1"/>
      </w:pPr>
      <w:r>
        <w:t xml:space="preserve">Internship Application Letter: Mathematician Position at Karachi-Based Research Institute</w:t>
      </w:r>
    </w:p>
    <w:p>
      <w:pPr>
        <w:pStyle w:val="FirstParagraph"/>
      </w:pPr>
      <w:r>
        <w:t xml:space="preserve">Dear Hiring Manager,</w:t>
      </w:r>
    </w:p>
    <w:p>
      <w:pPr>
        <w:pStyle w:val="BodyText"/>
      </w:pPr>
      <w:r>
        <w:t xml:space="preserve">I am writing to express my enthusiastic interest in the Mathematics Internship position at [Company/Organization Name], as advertised on the [Platform Name, e.g., LinkedIn, University Career Portal] on [Date]. As a dedicated and highly motivated final-year Mathematics student at Karachi University (University of Karachi), I have meticulously prepared myself to contribute meaningfully to your organization’s mission through rigorous analytical skills and a profound passion for mathematical innovation. This Internship Application Letter serves as my formal commitment to bringing my expertise in computational mathematics, statistical modeling, and problem-solving methodologies to the dynamic academic and research environment of Pakistan Karachi.</w:t>
      </w:r>
    </w:p>
    <w:p>
      <w:pPr>
        <w:pStyle w:val="BodyText"/>
      </w:pPr>
      <w:r>
        <w:t xml:space="preserve">Throughout my undergraduate studies in Mathematics (with a specialization in Applied Statistics), I have consistently excelled academically, maintaining a CGPA of 3.8/4.0 while engaging deeply with advanced coursework including Advanced Calculus, Numerical Analysis, Probability Theory, and Mathematical Optimization. My academic journey has been intrinsically linked to real-world applications relevant to Pakistan’s socio-economic landscape. For instance, I recently completed a capstone project titled "Optimizing Public Transportation Routes for Karachi’s Urban Congestion," where I developed mathematical models using graph theory and linear programming to propose efficient transit solutions for the city's rapidly growing population. This project not only earned me top marks in my department but also demonstrated my ability to translate abstract mathematical concepts into actionable strategies addressing critical challenges within Pakistan Karachi. I understand that effective mathematics is not merely theoretical—it is a tool for tangible societal improvement, and I am committed to applying this philosophy during my internship.</w:t>
      </w:r>
    </w:p>
    <w:p>
      <w:pPr>
        <w:pStyle w:val="BodyText"/>
      </w:pPr>
      <w:r>
        <w:t xml:space="preserve">My technical proficiency aligns precisely with the demands of modern mathematical research and industry applications. I am adept at utilizing programming languages such as Python (with libraries like NumPy, SciPy, and Pandas), R for statistical analysis, and MATLAB for numerical simulations. Additionally, I have hands-on experience with data visualization tools including Tableau and Power BI to communicate complex findings clearly—skills essential for collaborative projects within Karachi's growing tech ecosystem. In a recent internship at the Sindh Statistics Bureau (Karachi), I contributed to analyzing agricultural yield data across Punjab and Sindh provinces using regression models. This experience taught me how mathematical insights can directly inform policy decisions, such as optimizing crop subsidies and resource allocation for Pakistan’s food security initiatives. I am eager to bring this blend of technical skill and contextual understanding to your team, particularly in areas like financial modeling for Karachi-based fintech startups or data-driven healthcare analytics within Pakistan’s public health system.</w:t>
      </w:r>
    </w:p>
    <w:p>
      <w:pPr>
        <w:pStyle w:val="BodyText"/>
      </w:pPr>
      <w:r>
        <w:t xml:space="preserve">What distinguishes me as a candidate is my unwavering commitment to leveraging mathematics for the development of Pakistan Karachi. I have actively participated in local initiatives such as the "Mathematics for Sustainable Cities" workshop hosted by the Institute of Business Administration (IBA) in Karachi, where I presented research on optimizing waste management logistics using queuing theory. Furthermore, I am fluent in Urdu and English, enabling seamless communication with diverse stakeholders across Karachi’s academic institutions and corporate sectors. Having grown up amidst the vibrant intellectual energy of Karachi—attending lectures at the National University of Sciences &amp; Technology (NUST) campus in Islamabad during university breaks and collaborating with peers from Dawood University of Engineering &amp; Technology—I deeply understand the unique challenges and opportunities this city presents. Pakistan Karachi is not just a location for me; it is a community where I aspire to grow my career, contribute to national advancement, and help solve problems that impact millions daily.</w:t>
      </w:r>
    </w:p>
    <w:p>
      <w:pPr>
        <w:pStyle w:val="BodyText"/>
      </w:pPr>
      <w:r>
        <w:t xml:space="preserve">I am particularly drawn to [Company/Organization Name] due to your pioneering work in [mention specific project or research area, e.g., "developing AI-driven models for predicting monsoon impacts on Sindh agriculture" or "advancing financial risk assessment tools for the Pakistan Stock Exchange"]. Your commitment to fostering talent through structured internships resonates with my professional goals. I am confident that under your mentorship, I can significantly support your team’s objectives while gaining invaluable industry experience. My goal is to evolve from a student of mathematics into a practitioner who delivers innovative solutions—whether optimizing supply chains for Karachi's bustling markets or enhancing predictive analytics for public infrastructure projects across Pakistan.</w:t>
      </w:r>
    </w:p>
    <w:p>
      <w:pPr>
        <w:pStyle w:val="BodyText"/>
      </w:pPr>
      <w:r>
        <w:t xml:space="preserve">My resume, attached for your review, provides further detail on my academic achievements, technical skills, and extracurricular engagements. I am eager to discuss how my background in mathematics aligns with the needs of your organization and how I can immediately contribute to projects that advance research and application in Pakistan Karachi. The opportunity to learn from experts at [Company/Organization Name], a leader in mathematical innovation within Pakistan’s academic and industrial spheres, would be an immense privilege. I am available for an interview at your earliest convenience and can be reached via email at [your.email@example.com] or phone at +92-XXX-XXXXXXX.</w:t>
      </w:r>
    </w:p>
    <w:p>
      <w:pPr>
        <w:pStyle w:val="BodyText"/>
      </w:pPr>
      <w:r>
        <w:t xml:space="preserve">Thank you for considering my application. I am deeply passionate about mathematics as a catalyst for progress in Pakistan, and I am enthusiastic about the possibility of contributing to your esteemed team in Karachi. I look forward to the opportunity to discuss how my skills and dedication can support [Company/Organization Name]’s vision for mathematical excellence within the heart of Pakista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Final-Year Mathematics Student, University of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Pakistan Karachi</dc:title>
  <dc:creator/>
  <dc:language>en</dc:language>
  <cp:keywords/>
  <dcterms:created xsi:type="dcterms:W3CDTF">2026-07-20T19:57:41Z</dcterms:created>
  <dcterms:modified xsi:type="dcterms:W3CDTF">2026-07-20T19:57:41Z</dcterms:modified>
</cp:coreProperties>
</file>

<file path=docProps/custom.xml><?xml version="1.0" encoding="utf-8"?>
<Properties xmlns="http://schemas.openxmlformats.org/officeDocument/2006/custom-properties" xmlns:vt="http://schemas.openxmlformats.org/officeDocument/2006/docPropsVTypes"/>
</file>